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310820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05F478" w14:textId="5B433291" w:rsidR="00596B2D" w:rsidRDefault="00596B2D" w:rsidP="002C4EF2">
          <w:pPr>
            <w:pStyle w:val="TOCHeading"/>
          </w:pPr>
          <w:r>
            <w:t>Table of Contents</w:t>
          </w:r>
        </w:p>
        <w:p w14:paraId="7C26A5DC" w14:textId="63ACA7A1" w:rsidR="00351147" w:rsidRDefault="00596B2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016001" w:history="1">
            <w:r w:rsidR="00351147" w:rsidRPr="002B2FF5">
              <w:rPr>
                <w:rStyle w:val="Hyperlink"/>
                <w:noProof/>
              </w:rPr>
              <w:t>1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1B5D15F" w14:textId="4BC867C9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2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1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uper admin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A57DC4D" w14:textId="27B8C3B3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6" w:history="1">
            <w:r w:rsidR="00351147" w:rsidRPr="002B2FF5">
              <w:rPr>
                <w:rStyle w:val="Hyperlink"/>
                <w:b/>
                <w:bCs/>
                <w:noProof/>
              </w:rPr>
              <w:t>1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dmin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DB29C60" w14:textId="6EA98A07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0" w:history="1">
            <w:r w:rsidR="00351147" w:rsidRPr="002B2FF5">
              <w:rPr>
                <w:rStyle w:val="Hyperlink"/>
                <w:b/>
                <w:bCs/>
                <w:noProof/>
              </w:rPr>
              <w:t>1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Instructor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2AB20E53" w14:textId="0819B200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5" w:history="1">
            <w:r w:rsidR="00351147" w:rsidRPr="002B2FF5">
              <w:rPr>
                <w:rStyle w:val="Hyperlink"/>
                <w:b/>
                <w:bCs/>
                <w:noProof/>
              </w:rPr>
              <w:t>1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tudent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5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55F8B4C" w14:textId="7504560F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1" w:history="1">
            <w:r w:rsidR="00351147" w:rsidRPr="002B2FF5">
              <w:rPr>
                <w:rStyle w:val="Hyperlink"/>
                <w:b/>
                <w:bCs/>
                <w:noProof/>
              </w:rPr>
              <w:t>1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ystem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87AAFD6" w14:textId="6C99B355" w:rsidR="00351147" w:rsidRDefault="00DA0B5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1016036" w:history="1">
            <w:r w:rsidR="00351147" w:rsidRPr="002B2FF5">
              <w:rPr>
                <w:rStyle w:val="Hyperlink"/>
                <w:noProof/>
              </w:rPr>
              <w:t>2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Non-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5B84F00" w14:textId="0E32A37D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7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vai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7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3AA6484B" w14:textId="4576E218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9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Re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9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0B6209" w14:textId="4D1108F1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1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8C09C76" w14:textId="4E274D61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4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ecur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4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4A36992" w14:textId="584C7E3B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8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ca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8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E2C2D0F" w14:textId="79AF85F6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0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6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Maintain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7AB1DB" w14:textId="3B794688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2" w:history="1">
            <w:r w:rsidR="00351147" w:rsidRPr="002B2FF5">
              <w:rPr>
                <w:rStyle w:val="Hyperlink"/>
                <w:b/>
                <w:bCs/>
                <w:noProof/>
              </w:rPr>
              <w:t>2.7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Flex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D05D16E" w14:textId="591B8FB4" w:rsidR="00351147" w:rsidRDefault="00DA0B5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3" w:history="1">
            <w:r w:rsidR="00351147" w:rsidRPr="002B2FF5">
              <w:rPr>
                <w:rStyle w:val="Hyperlink"/>
                <w:b/>
                <w:bCs/>
                <w:noProof/>
              </w:rPr>
              <w:t>2.8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Expans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3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6809E39" w14:textId="7CE93325" w:rsidR="00596B2D" w:rsidRDefault="00596B2D">
          <w:r>
            <w:rPr>
              <w:b/>
              <w:bCs/>
              <w:noProof/>
            </w:rPr>
            <w:fldChar w:fldCharType="end"/>
          </w:r>
        </w:p>
      </w:sdtContent>
    </w:sdt>
    <w:p w14:paraId="2562261A" w14:textId="1064029E" w:rsidR="000A686B" w:rsidRDefault="000A68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C513FB" w14:textId="5DEAB8AD" w:rsidR="00BB39C3" w:rsidRDefault="00BB39C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CF6A73F" w14:textId="253567C9" w:rsidR="006C35FF" w:rsidRDefault="006C35FF" w:rsidP="006C35FF">
      <w:pPr>
        <w:pStyle w:val="Heading1"/>
      </w:pPr>
      <w:bookmarkStart w:id="0" w:name="_Toc164477526"/>
      <w:r>
        <w:t>Definitions, Acronyms, and Abbreviations</w:t>
      </w:r>
      <w:bookmarkEnd w:id="0"/>
    </w:p>
    <w:p w14:paraId="6D7AC82B" w14:textId="77777777" w:rsidR="006C35FF" w:rsidRPr="003C6DAF" w:rsidRDefault="006C35FF" w:rsidP="006C35FF"/>
    <w:p w14:paraId="212120F6" w14:textId="2386599B" w:rsidR="009B287E" w:rsidRPr="009B287E" w:rsidRDefault="001F6051" w:rsidP="009B287E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A</w:t>
      </w:r>
      <w:r w:rsidRPr="00A60E9F">
        <w:rPr>
          <w:b/>
          <w:bCs/>
          <w:color w:val="auto"/>
        </w:rPr>
        <w:t>uthentication</w:t>
      </w:r>
    </w:p>
    <w:p w14:paraId="2FBF262A" w14:textId="00D4FCBB" w:rsidR="0067086F" w:rsidRPr="0067086F" w:rsidRDefault="009B287E" w:rsidP="0067086F">
      <w:pPr>
        <w:pStyle w:val="Heading3"/>
        <w:ind w:leftChars="300" w:left="660"/>
      </w:pPr>
      <w:r w:rsidRPr="00F445AB">
        <w:t>Authentication</w:t>
      </w:r>
      <w:r w:rsidR="001A5364">
        <w:t xml:space="preserve">: </w:t>
      </w:r>
      <w:r w:rsidR="00714AA0" w:rsidRPr="0083778A">
        <w:rPr>
          <w:highlight w:val="green"/>
        </w:rPr>
        <w:t>the process or action of proving or showing something to be true, genuine, or valid.</w:t>
      </w:r>
    </w:p>
    <w:p w14:paraId="00F6669A" w14:textId="0E035B3E" w:rsidR="00A27D9B" w:rsidRDefault="00A60E9F" w:rsidP="00A31533">
      <w:pPr>
        <w:pStyle w:val="Heading2"/>
        <w:rPr>
          <w:b/>
          <w:bCs/>
          <w:color w:val="auto"/>
        </w:rPr>
      </w:pPr>
      <w:r w:rsidRPr="00A60E9F">
        <w:rPr>
          <w:b/>
          <w:bCs/>
          <w:color w:val="auto"/>
        </w:rPr>
        <w:t>Authorization</w:t>
      </w:r>
    </w:p>
    <w:p w14:paraId="31D00402" w14:textId="004932CA" w:rsidR="0067086F" w:rsidRDefault="00F24898" w:rsidP="0067086F">
      <w:pPr>
        <w:pStyle w:val="Heading3"/>
        <w:ind w:leftChars="300" w:left="660"/>
      </w:pPr>
      <w:r w:rsidRPr="00F24898">
        <w:t xml:space="preserve">Authorization: </w:t>
      </w:r>
      <w:r w:rsidRPr="0083778A">
        <w:rPr>
          <w:highlight w:val="green"/>
        </w:rPr>
        <w:t>the action of authorizing</w:t>
      </w:r>
    </w:p>
    <w:p w14:paraId="132E153A" w14:textId="5C904E4F" w:rsidR="00AA57E6" w:rsidRPr="003D4A34" w:rsidRDefault="00AA57E6" w:rsidP="00AA57E6">
      <w:pPr>
        <w:pStyle w:val="Heading2"/>
        <w:rPr>
          <w:b/>
          <w:bCs/>
          <w:color w:val="auto"/>
        </w:rPr>
      </w:pPr>
      <w:r w:rsidRPr="003D4A34">
        <w:rPr>
          <w:b/>
          <w:bCs/>
          <w:color w:val="auto"/>
        </w:rPr>
        <w:t>MTTR</w:t>
      </w:r>
    </w:p>
    <w:p w14:paraId="27191ED1" w14:textId="2D2548A9" w:rsidR="00AA57E6" w:rsidRPr="00AA57E6" w:rsidRDefault="00AA57E6" w:rsidP="00AA57E6">
      <w:pPr>
        <w:pStyle w:val="Heading3"/>
        <w:ind w:leftChars="300" w:left="660"/>
      </w:pPr>
      <w:r w:rsidRPr="003D4A34">
        <w:t>MTTR</w:t>
      </w:r>
      <w:r w:rsidR="00DF03C2" w:rsidRPr="00DF03C2">
        <w:t xml:space="preserve"> </w:t>
      </w:r>
      <w:r w:rsidR="00DF03C2">
        <w:t>stands for</w:t>
      </w:r>
      <w:r w:rsidRPr="003D4A34">
        <w:t>: Mean Time to Repair</w:t>
      </w:r>
    </w:p>
    <w:p w14:paraId="7707297C" w14:textId="77777777" w:rsidR="00DB0135" w:rsidRDefault="00990706" w:rsidP="00DB0135">
      <w:pPr>
        <w:pStyle w:val="Heading1"/>
        <w:numPr>
          <w:ilvl w:val="0"/>
          <w:numId w:val="0"/>
        </w:numPr>
      </w:pPr>
      <w:bookmarkStart w:id="1" w:name="_Toc101016001"/>
      <w:r>
        <w:br w:type="page"/>
      </w:r>
      <w:r w:rsidR="00DB0135" w:rsidRPr="007A69FF">
        <w:rPr>
          <w:highlight w:val="yellow"/>
        </w:rPr>
        <w:lastRenderedPageBreak/>
        <w:t>Requirements colored with yellow means it has been verified with the use-case diagram</w:t>
      </w:r>
    </w:p>
    <w:p w14:paraId="756A20D1" w14:textId="77777777" w:rsidR="005C4C64" w:rsidRPr="007A69FF" w:rsidRDefault="005C4C64" w:rsidP="005C4C64">
      <w:pPr>
        <w:pStyle w:val="Heading1"/>
        <w:numPr>
          <w:ilvl w:val="0"/>
          <w:numId w:val="0"/>
        </w:numPr>
      </w:pPr>
      <w:r w:rsidRPr="007A69FF">
        <w:rPr>
          <w:highlight w:val="cyan"/>
        </w:rPr>
        <w:t>Requirements colored with blue means it has been added by Yasser (03/05/2022)</w:t>
      </w:r>
    </w:p>
    <w:p w14:paraId="38ED337F" w14:textId="77777777" w:rsidR="00941C07" w:rsidRPr="007A69FF" w:rsidRDefault="00941C07" w:rsidP="00941C07">
      <w:pPr>
        <w:pStyle w:val="Heading1"/>
        <w:numPr>
          <w:ilvl w:val="0"/>
          <w:numId w:val="0"/>
        </w:numPr>
      </w:pPr>
      <w:r w:rsidRPr="004728A4">
        <w:rPr>
          <w:highlight w:val="darkGray"/>
        </w:rPr>
        <w:t xml:space="preserve">Requirements colored with </w:t>
      </w:r>
      <w:r>
        <w:rPr>
          <w:highlight w:val="darkGray"/>
        </w:rPr>
        <w:t>gray</w:t>
      </w:r>
      <w:r w:rsidRPr="004728A4">
        <w:rPr>
          <w:highlight w:val="darkGray"/>
        </w:rPr>
        <w:t xml:space="preserve"> means it has been shifted by Yasser (03/05/2022)</w:t>
      </w:r>
    </w:p>
    <w:p w14:paraId="4F42415F" w14:textId="00EE9C8D" w:rsidR="00941C07" w:rsidRPr="007A69FF" w:rsidRDefault="00941C07" w:rsidP="00941C07">
      <w:pPr>
        <w:pStyle w:val="Heading1"/>
        <w:numPr>
          <w:ilvl w:val="0"/>
          <w:numId w:val="0"/>
        </w:numPr>
      </w:pPr>
      <w:r w:rsidRPr="00941C07">
        <w:rPr>
          <w:highlight w:val="red"/>
        </w:rPr>
        <w:t xml:space="preserve">Requirements colored with </w:t>
      </w:r>
      <w:r>
        <w:rPr>
          <w:highlight w:val="red"/>
        </w:rPr>
        <w:t>red</w:t>
      </w:r>
      <w:r w:rsidRPr="00941C07">
        <w:rPr>
          <w:highlight w:val="red"/>
        </w:rPr>
        <w:t xml:space="preserve"> means it has been </w:t>
      </w:r>
      <w:r>
        <w:rPr>
          <w:highlight w:val="red"/>
        </w:rPr>
        <w:t xml:space="preserve">deleted </w:t>
      </w:r>
      <w:r w:rsidRPr="00941C07">
        <w:rPr>
          <w:highlight w:val="red"/>
        </w:rPr>
        <w:t>by Yasser (03/05/2022)</w:t>
      </w:r>
    </w:p>
    <w:p w14:paraId="2A1203F5" w14:textId="77777777" w:rsidR="00941C07" w:rsidRDefault="00941C07" w:rsidP="00941C07">
      <w:pPr>
        <w:pStyle w:val="Heading1"/>
        <w:numPr>
          <w:ilvl w:val="0"/>
          <w:numId w:val="0"/>
        </w:numPr>
      </w:pPr>
      <w:r w:rsidRPr="009D517A">
        <w:rPr>
          <w:highlight w:val="green"/>
        </w:rPr>
        <w:t>Requirements colored with green means it needs to be verified</w:t>
      </w:r>
    </w:p>
    <w:p w14:paraId="31F0154B" w14:textId="77777777" w:rsidR="00941C07" w:rsidRPr="00941C07" w:rsidRDefault="00941C07" w:rsidP="00941C07"/>
    <w:p w14:paraId="1F04FAA7" w14:textId="780B038E" w:rsidR="00990706" w:rsidRDefault="0099070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6F9A1AD" w14:textId="39B14B1F" w:rsidR="00243C78" w:rsidRPr="00C73BE8" w:rsidRDefault="00243C78" w:rsidP="005C2B80">
      <w:pPr>
        <w:pStyle w:val="Heading1"/>
      </w:pPr>
      <w:r w:rsidRPr="008715A2">
        <w:t xml:space="preserve">Functional </w:t>
      </w:r>
      <w:r w:rsidRPr="00C73BE8">
        <w:t>Requirements</w:t>
      </w:r>
      <w:bookmarkEnd w:id="1"/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741B5CA3" w:rsidR="00A047E7" w:rsidRPr="00644304" w:rsidRDefault="00363BF2" w:rsidP="00A047E7">
      <w:pPr>
        <w:pStyle w:val="Heading2"/>
        <w:rPr>
          <w:rFonts w:asciiTheme="majorBidi" w:hAnsiTheme="majorBidi"/>
          <w:b/>
          <w:bCs/>
          <w:color w:val="auto"/>
          <w:highlight w:val="yellow"/>
        </w:rPr>
      </w:pPr>
      <w:bookmarkStart w:id="2" w:name="_Toc101016002"/>
      <w:r w:rsidRPr="00644304">
        <w:rPr>
          <w:b/>
          <w:bCs/>
          <w:color w:val="auto"/>
          <w:highlight w:val="yellow"/>
        </w:rPr>
        <w:t>S</w:t>
      </w:r>
      <w:r w:rsidR="00A047E7" w:rsidRPr="00644304">
        <w:rPr>
          <w:b/>
          <w:bCs/>
          <w:color w:val="auto"/>
          <w:highlight w:val="yellow"/>
        </w:rPr>
        <w:t>uper admin</w:t>
      </w:r>
      <w:bookmarkEnd w:id="2"/>
    </w:p>
    <w:p w14:paraId="7B197805" w14:textId="1F7CE090" w:rsidR="00D05134" w:rsidRPr="00B51E1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3" w:name="_Toc101015959"/>
      <w:bookmarkStart w:id="4" w:name="_Toc101016003"/>
      <w:r w:rsidRPr="00B51E10">
        <w:rPr>
          <w:b/>
          <w:bCs/>
          <w:color w:val="1F3864" w:themeColor="accent1" w:themeShade="80"/>
          <w:highlight w:val="yellow"/>
        </w:rPr>
        <w:t>The super admin shall be able to manage administrators</w:t>
      </w:r>
      <w:r w:rsidR="00E26C45" w:rsidRPr="00B51E10">
        <w:rPr>
          <w:b/>
          <w:bCs/>
          <w:color w:val="1F3864" w:themeColor="accent1" w:themeShade="80"/>
          <w:highlight w:val="yellow"/>
        </w:rPr>
        <w:t>.</w:t>
      </w:r>
      <w:bookmarkEnd w:id="3"/>
      <w:bookmarkEnd w:id="4"/>
    </w:p>
    <w:p w14:paraId="62F7AB21" w14:textId="6E67823A" w:rsidR="00542C87" w:rsidRPr="007A69FF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5" w:name="_Toc101015961"/>
      <w:bookmarkStart w:id="6" w:name="_Toc101016005"/>
      <w:r w:rsidRPr="007A69FF">
        <w:rPr>
          <w:b/>
          <w:bCs/>
          <w:color w:val="1F3864" w:themeColor="accent1" w:themeShade="80"/>
          <w:highlight w:val="yellow"/>
        </w:rPr>
        <w:t>The super admin shall be able to do all of what the administrators can do.</w:t>
      </w:r>
      <w:bookmarkEnd w:id="5"/>
      <w:bookmarkEnd w:id="6"/>
    </w:p>
    <w:p w14:paraId="3F0BE7A9" w14:textId="77777777" w:rsidR="00FC29BF" w:rsidRPr="00FC29BF" w:rsidRDefault="00FC29BF" w:rsidP="00FC29BF"/>
    <w:p w14:paraId="24211A37" w14:textId="77777777" w:rsidR="00985726" w:rsidRPr="00985726" w:rsidRDefault="00985726" w:rsidP="00985726"/>
    <w:p w14:paraId="51AD26A6" w14:textId="420AEAF4" w:rsidR="00243C78" w:rsidRPr="00D44D2C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7" w:name="_Toc101016006"/>
      <w:r w:rsidRPr="00D44D2C">
        <w:rPr>
          <w:b/>
          <w:bCs/>
          <w:color w:val="auto"/>
          <w:highlight w:val="yellow"/>
        </w:rPr>
        <w:t>Admin Functional Requirements</w:t>
      </w:r>
      <w:bookmarkEnd w:id="7"/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6A4CF76" w14:textId="255DC69F" w:rsidR="00FD1AE5" w:rsidRPr="005F519B" w:rsidRDefault="00FD1AE5" w:rsidP="00911A84">
      <w:pPr>
        <w:pStyle w:val="Heading3"/>
        <w:ind w:leftChars="300" w:left="660"/>
        <w:rPr>
          <w:b/>
          <w:bCs/>
          <w:highlight w:val="yellow"/>
        </w:rPr>
      </w:pPr>
      <w:bookmarkStart w:id="8" w:name="_Toc101015963"/>
      <w:bookmarkStart w:id="9" w:name="_Toc101016007"/>
      <w:r w:rsidRPr="005F519B">
        <w:rPr>
          <w:b/>
          <w:bCs/>
          <w:highlight w:val="yellow"/>
        </w:rPr>
        <w:lastRenderedPageBreak/>
        <w:t>Administrators shall be able to manage categories.</w:t>
      </w:r>
      <w:bookmarkEnd w:id="8"/>
      <w:bookmarkEnd w:id="9"/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7A5AB5" w:rsidRDefault="00FD1AE5" w:rsidP="007A5AB5">
      <w:pPr>
        <w:pStyle w:val="Heading4"/>
        <w:ind w:leftChars="800" w:left="1760"/>
        <w:rPr>
          <w:color w:val="C45911" w:themeColor="accent2" w:themeShade="BF"/>
        </w:rPr>
      </w:pPr>
      <w:r w:rsidRPr="007A5AB5">
        <w:rPr>
          <w:color w:val="C45911" w:themeColor="accent2" w:themeShade="BF"/>
        </w:rPr>
        <w:t>Administrators shall be able to remove existing categories.</w:t>
      </w:r>
    </w:p>
    <w:p w14:paraId="6C51AD72" w14:textId="29DB8A40" w:rsidR="00FD1AE5" w:rsidRPr="005F519B" w:rsidRDefault="00FD1AE5" w:rsidP="00257751">
      <w:pPr>
        <w:pStyle w:val="Heading3"/>
        <w:ind w:leftChars="300" w:left="660"/>
        <w:rPr>
          <w:b/>
          <w:bCs/>
          <w:highlight w:val="yellow"/>
        </w:rPr>
      </w:pPr>
      <w:bookmarkStart w:id="10" w:name="_Toc101015964"/>
      <w:bookmarkStart w:id="11" w:name="_Toc101016008"/>
      <w:r w:rsidRPr="005F519B">
        <w:rPr>
          <w:b/>
          <w:bCs/>
          <w:highlight w:val="yellow"/>
        </w:rPr>
        <w:t>Administrators shall be able to manage instructors’ status</w:t>
      </w:r>
      <w:r w:rsidR="00D55A33" w:rsidRPr="005F519B">
        <w:rPr>
          <w:b/>
          <w:bCs/>
          <w:highlight w:val="yellow"/>
        </w:rPr>
        <w:t>.</w:t>
      </w:r>
      <w:bookmarkEnd w:id="10"/>
      <w:bookmarkEnd w:id="11"/>
    </w:p>
    <w:p w14:paraId="133CE972" w14:textId="51047E31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instructors, in case of a violation.</w:t>
      </w:r>
    </w:p>
    <w:p w14:paraId="346A111E" w14:textId="63B0CE91" w:rsidR="00A047E7" w:rsidRPr="00672C4E" w:rsidRDefault="00A047E7" w:rsidP="005567E5">
      <w:pPr>
        <w:pStyle w:val="Heading4"/>
        <w:ind w:leftChars="800" w:left="1760"/>
        <w:contextualSpacing/>
        <w:mirrorIndents/>
        <w:rPr>
          <w:rStyle w:val="Heading4Char"/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unblock </w:t>
      </w:r>
      <w:r w:rsidRPr="00672C4E">
        <w:rPr>
          <w:rStyle w:val="Heading4Char"/>
          <w:color w:val="C45911" w:themeColor="accent2" w:themeShade="BF"/>
        </w:rPr>
        <w:t>instructors.</w:t>
      </w:r>
    </w:p>
    <w:p w14:paraId="3B0A35C3" w14:textId="3DE4AD6E" w:rsidR="00A047E7" w:rsidRPr="00672C4E" w:rsidRDefault="00A047E7" w:rsidP="00431F4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verify instructors </w:t>
      </w:r>
      <w:r w:rsidR="00431F45">
        <w:rPr>
          <w:color w:val="C45911" w:themeColor="accent2" w:themeShade="BF"/>
        </w:rPr>
        <w:t>(</w:t>
      </w:r>
      <w:r w:rsidRPr="00672C4E">
        <w:rPr>
          <w:color w:val="C45911" w:themeColor="accent2" w:themeShade="BF"/>
        </w:rPr>
        <w:t xml:space="preserve">after reviewing their </w:t>
      </w:r>
      <w:r w:rsidR="00431F45">
        <w:rPr>
          <w:color w:val="C45911" w:themeColor="accent2" w:themeShade="BF"/>
        </w:rPr>
        <w:t>academic certificates)</w:t>
      </w:r>
      <w:r w:rsidRPr="00672C4E">
        <w:rPr>
          <w:color w:val="C45911" w:themeColor="accent2" w:themeShade="BF"/>
        </w:rPr>
        <w:t>.</w:t>
      </w:r>
    </w:p>
    <w:p w14:paraId="10F17130" w14:textId="65BFCF05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rStyle w:val="Heading4Char"/>
          <w:color w:val="C45911" w:themeColor="accent2" w:themeShade="BF"/>
        </w:rPr>
        <w:t>Administrators shall be able to remove verification</w:t>
      </w:r>
      <w:r w:rsidRPr="00672C4E">
        <w:rPr>
          <w:color w:val="C45911" w:themeColor="accent2" w:themeShade="BF"/>
        </w:rPr>
        <w:t xml:space="preserve"> from instructors, in case of a violation.</w:t>
      </w:r>
    </w:p>
    <w:p w14:paraId="0A75F113" w14:textId="704B632E" w:rsidR="00A047E7" w:rsidRPr="003B05F5" w:rsidRDefault="00A047E7" w:rsidP="00257751">
      <w:pPr>
        <w:pStyle w:val="Heading3"/>
        <w:ind w:leftChars="300" w:left="660"/>
        <w:rPr>
          <w:b/>
          <w:bCs/>
          <w:highlight w:val="yellow"/>
        </w:rPr>
      </w:pPr>
      <w:bookmarkStart w:id="12" w:name="_Toc101015965"/>
      <w:bookmarkStart w:id="13" w:name="_Toc101016009"/>
      <w:r w:rsidRPr="003B05F5">
        <w:rPr>
          <w:b/>
          <w:bCs/>
          <w:highlight w:val="yellow"/>
        </w:rPr>
        <w:t>Administrators shall be able to manage courses’ status</w:t>
      </w:r>
      <w:r w:rsidR="00D55A33" w:rsidRPr="003B05F5">
        <w:rPr>
          <w:b/>
          <w:bCs/>
          <w:highlight w:val="yellow"/>
        </w:rPr>
        <w:t>.</w:t>
      </w:r>
      <w:bookmarkEnd w:id="12"/>
      <w:bookmarkEnd w:id="13"/>
    </w:p>
    <w:p w14:paraId="47C2DEC2" w14:textId="4E4AAC5A" w:rsidR="00A047E7" w:rsidRPr="00672C4E" w:rsidRDefault="00A047E7" w:rsidP="008E7168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2E80B8F5" w14:textId="77777777" w:rsidR="00C3519C" w:rsidRPr="00C3519C" w:rsidRDefault="00A047E7" w:rsidP="008E7168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</w:p>
    <w:p w14:paraId="35284162" w14:textId="5E1D8B95" w:rsidR="00243C78" w:rsidRPr="008715A2" w:rsidRDefault="00243C78" w:rsidP="007F5CBA">
      <w:pPr>
        <w:pStyle w:val="Heading4"/>
        <w:numPr>
          <w:ilvl w:val="0"/>
          <w:numId w:val="0"/>
        </w:numPr>
        <w:ind w:left="1760"/>
        <w:contextualSpacing/>
        <w:mirrorIndents/>
      </w:pPr>
      <w:r>
        <w:br w:type="page"/>
      </w:r>
    </w:p>
    <w:p w14:paraId="64611C8C" w14:textId="5C996BEC" w:rsidR="00243C78" w:rsidRPr="001B7D19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14" w:name="_Toc101016010"/>
      <w:r w:rsidRPr="001B7D19">
        <w:rPr>
          <w:b/>
          <w:bCs/>
          <w:color w:val="auto"/>
          <w:highlight w:val="yellow"/>
        </w:rPr>
        <w:lastRenderedPageBreak/>
        <w:t>Instructor Functional Requirements</w:t>
      </w:r>
      <w:bookmarkEnd w:id="14"/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5912444A" w:rsidR="008C6590" w:rsidRPr="003A5AEE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5" w:name="_Toc101015967"/>
      <w:bookmarkStart w:id="16" w:name="_Toc101016011"/>
      <w:r w:rsidRPr="003A5AEE">
        <w:rPr>
          <w:b/>
          <w:bCs/>
          <w:highlight w:val="yellow"/>
        </w:rPr>
        <w:lastRenderedPageBreak/>
        <w:t>Instructors shall be able to manage their profiles</w:t>
      </w:r>
      <w:bookmarkEnd w:id="15"/>
      <w:bookmarkEnd w:id="16"/>
      <w:r w:rsidR="003A5AEE">
        <w:rPr>
          <w:b/>
          <w:bCs/>
          <w:highlight w:val="yellow"/>
        </w:rPr>
        <w:t>.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5B8DCF6" w:rsidR="008C659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A17E7ED" w14:textId="260D2DD2" w:rsidR="008C6590" w:rsidRPr="004641C8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7" w:name="_Toc101015968"/>
      <w:bookmarkStart w:id="18" w:name="_Toc101016012"/>
      <w:r w:rsidRPr="004641C8">
        <w:rPr>
          <w:b/>
          <w:bCs/>
          <w:highlight w:val="yellow"/>
        </w:rPr>
        <w:t>Instructors shall be able to manage courses.</w:t>
      </w:r>
      <w:bookmarkEnd w:id="17"/>
      <w:bookmarkEnd w:id="18"/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0CE61E73" w14:textId="02B135F4" w:rsidR="00180259" w:rsidRPr="00E43746" w:rsidRDefault="00DB027F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180259" w:rsidRPr="00E43746">
        <w:rPr>
          <w:color w:val="7030A0"/>
        </w:rPr>
        <w:t>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2555945F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ngth</w:t>
      </w:r>
    </w:p>
    <w:p w14:paraId="0E8DFB9D" w14:textId="61203AD0" w:rsidR="008C6590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.</w:t>
      </w:r>
    </w:p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3E966181" w14:textId="77777777" w:rsidR="00CC3AE6" w:rsidRPr="00DE3C65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bookmarkStart w:id="19" w:name="_Toc101015969"/>
      <w:bookmarkStart w:id="20" w:name="_Toc101016013"/>
      <w:bookmarkStart w:id="21" w:name="_Toc101015970"/>
      <w:bookmarkStart w:id="22" w:name="_Toc101016014"/>
      <w:r w:rsidRPr="00DE3C65">
        <w:rPr>
          <w:b/>
          <w:bCs/>
          <w:highlight w:val="yellow"/>
        </w:rPr>
        <w:t>Instructors shall be able to manage lectures.</w:t>
      </w:r>
      <w:bookmarkEnd w:id="19"/>
      <w:bookmarkEnd w:id="20"/>
    </w:p>
    <w:p w14:paraId="2A2778AB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</w:t>
      </w:r>
    </w:p>
    <w:p w14:paraId="474CF3B0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Title</w:t>
      </w:r>
    </w:p>
    <w:p w14:paraId="6E2D9049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Description</w:t>
      </w:r>
    </w:p>
    <w:p w14:paraId="6505293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030DDE">
        <w:rPr>
          <w:color w:val="7030A0"/>
        </w:rPr>
        <w:t>rief description</w:t>
      </w:r>
    </w:p>
    <w:p w14:paraId="120A339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2C68F155" w14:textId="77777777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</w:p>
    <w:p w14:paraId="50FF116F" w14:textId="77777777" w:rsidR="00CC3AE6" w:rsidRPr="003A5AEE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3A5AEE">
        <w:rPr>
          <w:color w:val="C45911" w:themeColor="accent2" w:themeShade="BF"/>
        </w:rPr>
        <w:t>Instructors shall be able to view lectures</w:t>
      </w:r>
    </w:p>
    <w:p w14:paraId="644CBB12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</w:t>
      </w:r>
    </w:p>
    <w:p w14:paraId="6EB18305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T</w:t>
      </w:r>
      <w:r w:rsidRPr="00EA07DC">
        <w:rPr>
          <w:color w:val="7030A0"/>
        </w:rPr>
        <w:t>itle</w:t>
      </w:r>
    </w:p>
    <w:p w14:paraId="2AFC3CB8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escription</w:t>
      </w:r>
    </w:p>
    <w:p w14:paraId="29B239E2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EA07DC">
        <w:rPr>
          <w:color w:val="7030A0"/>
        </w:rPr>
        <w:t>rief description</w:t>
      </w:r>
    </w:p>
    <w:p w14:paraId="3563612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EA07DC">
        <w:rPr>
          <w:color w:val="7030A0"/>
        </w:rPr>
        <w:t>ideo</w:t>
      </w:r>
    </w:p>
    <w:p w14:paraId="4093DF87" w14:textId="77777777" w:rsidR="00CC3AE6" w:rsidRPr="00EA07DC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ocuments.</w:t>
      </w:r>
    </w:p>
    <w:p w14:paraId="03F31244" w14:textId="77777777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remove lectures</w:t>
      </w:r>
    </w:p>
    <w:p w14:paraId="5160406F" w14:textId="085B1A68" w:rsidR="00CC3AE6" w:rsidRPr="003A5AEE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r w:rsidRPr="003A5AEE">
        <w:rPr>
          <w:b/>
          <w:bCs/>
          <w:highlight w:val="yellow"/>
        </w:rPr>
        <w:lastRenderedPageBreak/>
        <w:t xml:space="preserve">Instructors shall be able to manage lectures’ </w:t>
      </w:r>
      <w:r w:rsidR="00DE2ED5">
        <w:rPr>
          <w:b/>
          <w:bCs/>
          <w:highlight w:val="yellow"/>
        </w:rPr>
        <w:t>resources</w:t>
      </w:r>
      <w:r w:rsidRPr="003A5AEE">
        <w:rPr>
          <w:b/>
          <w:bCs/>
          <w:highlight w:val="yellow"/>
        </w:rPr>
        <w:t>.</w:t>
      </w:r>
    </w:p>
    <w:p w14:paraId="7494B471" w14:textId="44926ED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</w:t>
      </w:r>
      <w:r w:rsidR="00831C74">
        <w:rPr>
          <w:color w:val="C45911" w:themeColor="accent2" w:themeShade="BF"/>
        </w:rPr>
        <w:t xml:space="preserve">upload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734695D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75F064B9" w14:textId="45354AD6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  <w:r w:rsidR="004A7178">
        <w:rPr>
          <w:color w:val="7030A0"/>
        </w:rPr>
        <w:t xml:space="preserve"> (pdf, PowerPoint, word)</w:t>
      </w:r>
    </w:p>
    <w:p w14:paraId="22550FCF" w14:textId="75D7E722" w:rsidR="00CC3AE6" w:rsidRP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CC3AE6">
        <w:rPr>
          <w:color w:val="C45911" w:themeColor="accent2" w:themeShade="BF"/>
        </w:rPr>
        <w:t xml:space="preserve">Instructors shall be able to view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344C42C1" w14:textId="54F22F4C" w:rsidR="00CC3AE6" w:rsidRPr="006774A6" w:rsidRDefault="00CC3AE6" w:rsidP="00CC3AE6">
      <w:pPr>
        <w:pStyle w:val="Heading4"/>
        <w:ind w:leftChars="800" w:left="1760"/>
        <w:rPr>
          <w:color w:val="C45911" w:themeColor="accent2" w:themeShade="BF"/>
          <w:highlight w:val="darkRed"/>
        </w:rPr>
      </w:pPr>
      <w:r w:rsidRPr="006774A6">
        <w:rPr>
          <w:color w:val="C45911" w:themeColor="accent2" w:themeShade="BF"/>
          <w:highlight w:val="darkRed"/>
        </w:rPr>
        <w:t xml:space="preserve">Instructors shall be able to edit </w:t>
      </w:r>
      <w:r w:rsidR="00B70B51">
        <w:rPr>
          <w:color w:val="C45911" w:themeColor="accent2" w:themeShade="BF"/>
          <w:highlight w:val="darkRed"/>
        </w:rPr>
        <w:t>r</w:t>
      </w:r>
      <w:r w:rsidR="00E118D6">
        <w:rPr>
          <w:color w:val="C45911" w:themeColor="accent2" w:themeShade="BF"/>
          <w:highlight w:val="darkRed"/>
        </w:rPr>
        <w:t>esources</w:t>
      </w:r>
    </w:p>
    <w:p w14:paraId="4FE45BFD" w14:textId="65C16B6B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remove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406B05E1" w14:textId="51EE5DB7" w:rsidR="008C6590" w:rsidRPr="00925007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r w:rsidRPr="00925007">
        <w:rPr>
          <w:b/>
          <w:bCs/>
          <w:highlight w:val="yellow"/>
        </w:rPr>
        <w:t xml:space="preserve">Instructors shall be able to upload academic certificates </w:t>
      </w:r>
      <w:r w:rsidR="00EE25D1" w:rsidRPr="00925007">
        <w:rPr>
          <w:b/>
          <w:bCs/>
          <w:highlight w:val="yellow"/>
        </w:rPr>
        <w:t>(</w:t>
      </w:r>
      <w:r w:rsidRPr="00925007">
        <w:rPr>
          <w:b/>
          <w:bCs/>
          <w:highlight w:val="yellow"/>
        </w:rPr>
        <w:t>to get verified</w:t>
      </w:r>
      <w:r w:rsidR="00EE25D1" w:rsidRPr="00925007">
        <w:rPr>
          <w:b/>
          <w:bCs/>
          <w:highlight w:val="yellow"/>
        </w:rPr>
        <w:t>)</w:t>
      </w:r>
      <w:r w:rsidRPr="00925007">
        <w:rPr>
          <w:b/>
          <w:bCs/>
          <w:highlight w:val="yellow"/>
        </w:rPr>
        <w:t>.</w:t>
      </w:r>
      <w:bookmarkEnd w:id="21"/>
      <w:bookmarkEnd w:id="22"/>
    </w:p>
    <w:p w14:paraId="5B038462" w14:textId="77777777" w:rsidR="000F7B4A" w:rsidRPr="000F7B4A" w:rsidRDefault="000F7B4A" w:rsidP="000F7B4A"/>
    <w:p w14:paraId="0ABDEEDA" w14:textId="78003770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23" w:name="_Toc101016015"/>
      <w:r w:rsidRPr="00257751">
        <w:rPr>
          <w:b/>
          <w:bCs/>
          <w:color w:val="auto"/>
        </w:rPr>
        <w:t>Student Functional Requirements</w:t>
      </w:r>
      <w:bookmarkEnd w:id="23"/>
    </w:p>
    <w:p w14:paraId="3380CAC8" w14:textId="2C4E0482" w:rsidR="00243C78" w:rsidRPr="008251F5" w:rsidRDefault="00243C78" w:rsidP="00AB363E">
      <w:r w:rsidRPr="008251F5">
        <w:t>Students has requirements that must be observed and implemented appropriately, which are as follows:</w:t>
      </w:r>
    </w:p>
    <w:p w14:paraId="37D82F59" w14:textId="77777777" w:rsidR="00D87779" w:rsidRPr="00AB363E" w:rsidRDefault="00D87779" w:rsidP="00D87779">
      <w:bookmarkStart w:id="24" w:name="_Toc101015977"/>
      <w:bookmarkStart w:id="25" w:name="_Toc101016021"/>
      <w:bookmarkStart w:id="26" w:name="_Toc101015978"/>
      <w:bookmarkStart w:id="27" w:name="_Toc101016022"/>
    </w:p>
    <w:p w14:paraId="1DCBFABE" w14:textId="77777777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courses</w:t>
      </w:r>
    </w:p>
    <w:p w14:paraId="45F9CA8B" w14:textId="01538313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lectures</w:t>
      </w:r>
    </w:p>
    <w:p w14:paraId="24E12BF2" w14:textId="77777777" w:rsidR="005027D1" w:rsidRPr="00645830" w:rsidRDefault="005027D1" w:rsidP="005027D1">
      <w:pPr>
        <w:pStyle w:val="Heading3"/>
        <w:ind w:left="1440"/>
        <w:rPr>
          <w:b/>
          <w:bCs/>
          <w:highlight w:val="yellow"/>
        </w:rPr>
      </w:pPr>
      <w:r w:rsidRPr="00645830">
        <w:rPr>
          <w:b/>
          <w:bCs/>
          <w:highlight w:val="yellow"/>
        </w:rPr>
        <w:t>Students shall be able to search for courses.</w:t>
      </w:r>
      <w:bookmarkEnd w:id="24"/>
      <w:bookmarkEnd w:id="25"/>
    </w:p>
    <w:p w14:paraId="3D188536" w14:textId="2E73191D" w:rsidR="009560D4" w:rsidRPr="00D87779" w:rsidRDefault="009560D4" w:rsidP="00D60026">
      <w:pPr>
        <w:pStyle w:val="Heading3"/>
        <w:ind w:left="1440"/>
        <w:rPr>
          <w:b/>
          <w:bCs/>
          <w:highlight w:val="yellow"/>
        </w:rPr>
      </w:pPr>
      <w:bookmarkStart w:id="28" w:name="_Toc101015981"/>
      <w:bookmarkStart w:id="29" w:name="_Toc101016025"/>
      <w:bookmarkEnd w:id="26"/>
      <w:bookmarkEnd w:id="27"/>
      <w:r w:rsidRPr="00D87779">
        <w:rPr>
          <w:b/>
          <w:bCs/>
          <w:highlight w:val="yellow"/>
        </w:rPr>
        <w:t xml:space="preserve">Students shall be able to </w:t>
      </w:r>
      <w:r w:rsidR="003253F8" w:rsidRPr="00D87779">
        <w:rPr>
          <w:b/>
          <w:bCs/>
          <w:highlight w:val="yellow"/>
        </w:rPr>
        <w:t>manage their enrolled</w:t>
      </w:r>
      <w:r w:rsidRPr="00D87779">
        <w:rPr>
          <w:b/>
          <w:bCs/>
          <w:highlight w:val="yellow"/>
        </w:rPr>
        <w:t xml:space="preserve"> courses</w:t>
      </w:r>
      <w:bookmarkEnd w:id="28"/>
      <w:bookmarkEnd w:id="29"/>
    </w:p>
    <w:p w14:paraId="1712E554" w14:textId="61937443" w:rsidR="003253F8" w:rsidRDefault="003253F8" w:rsidP="003253F8">
      <w:pPr>
        <w:pStyle w:val="Heading4"/>
        <w:ind w:leftChars="800" w:left="1760"/>
        <w:rPr>
          <w:color w:val="C45911" w:themeColor="accent2" w:themeShade="BF"/>
        </w:rPr>
      </w:pPr>
      <w:r w:rsidRPr="003253F8">
        <w:rPr>
          <w:color w:val="C45911" w:themeColor="accent2" w:themeShade="BF"/>
        </w:rPr>
        <w:t>Students shall be able to enroll in courses.</w:t>
      </w:r>
    </w:p>
    <w:p w14:paraId="70E0265F" w14:textId="27AF0006" w:rsidR="00434D53" w:rsidRPr="00434D53" w:rsidRDefault="00434D53" w:rsidP="00434D53">
      <w:pPr>
        <w:pStyle w:val="Heading4"/>
        <w:ind w:leftChars="800" w:left="1760"/>
        <w:rPr>
          <w:color w:val="C45911" w:themeColor="accent2" w:themeShade="BF"/>
        </w:rPr>
      </w:pPr>
      <w:r w:rsidRPr="00434D53">
        <w:rPr>
          <w:color w:val="C45911" w:themeColor="accent2" w:themeShade="BF"/>
        </w:rPr>
        <w:t>Students shall be able to view enrolled in courses.</w:t>
      </w:r>
    </w:p>
    <w:p w14:paraId="75F7901E" w14:textId="07B8F877" w:rsidR="000574A0" w:rsidRPr="003047E9" w:rsidRDefault="000574A0" w:rsidP="000574A0">
      <w:pPr>
        <w:pStyle w:val="Heading4"/>
        <w:ind w:leftChars="800" w:left="1760"/>
        <w:rPr>
          <w:color w:val="C45911" w:themeColor="accent2" w:themeShade="BF"/>
        </w:rPr>
      </w:pPr>
      <w:r w:rsidRPr="003047E9">
        <w:rPr>
          <w:color w:val="C45911" w:themeColor="accent2" w:themeShade="BF"/>
        </w:rPr>
        <w:t>Students shall be able to drop courses.</w:t>
      </w:r>
    </w:p>
    <w:p w14:paraId="109740C9" w14:textId="3F1D617E" w:rsidR="003253F8" w:rsidRPr="003253F8" w:rsidRDefault="003047E9" w:rsidP="005C6EA5">
      <w:pPr>
        <w:pStyle w:val="Heading4"/>
        <w:ind w:leftChars="800" w:left="1760"/>
      </w:pPr>
      <w:r w:rsidRPr="00990EB8">
        <w:rPr>
          <w:color w:val="C45911" w:themeColor="accent2" w:themeShade="BF"/>
        </w:rPr>
        <w:t xml:space="preserve">Students shall be able to rate courses </w:t>
      </w:r>
      <w:r w:rsidR="004D033A" w:rsidRPr="00990EB8">
        <w:rPr>
          <w:color w:val="C45911" w:themeColor="accent2" w:themeShade="BF"/>
        </w:rPr>
        <w:t>(like or dislike</w:t>
      </w:r>
      <w:r w:rsidR="004D033A">
        <w:t>)</w:t>
      </w:r>
    </w:p>
    <w:p w14:paraId="1D4D133E" w14:textId="77777777" w:rsidR="007E3F8C" w:rsidRPr="00435634" w:rsidRDefault="008251F5" w:rsidP="008251F5">
      <w:pPr>
        <w:pStyle w:val="Heading3"/>
        <w:ind w:left="1440"/>
        <w:rPr>
          <w:b/>
          <w:bCs/>
          <w:highlight w:val="yellow"/>
        </w:rPr>
      </w:pPr>
      <w:bookmarkStart w:id="30" w:name="_Toc101015985"/>
      <w:bookmarkStart w:id="31" w:name="_Toc101016029"/>
      <w:r w:rsidRPr="00435634">
        <w:rPr>
          <w:b/>
          <w:bCs/>
          <w:highlight w:val="yellow"/>
        </w:rPr>
        <w:t>Students shall be able to view instructors’ profiles</w:t>
      </w:r>
    </w:p>
    <w:p w14:paraId="1BFACD3B" w14:textId="3AB13D13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N</w:t>
      </w:r>
      <w:r w:rsidR="008251F5" w:rsidRPr="007E3F8C">
        <w:rPr>
          <w:color w:val="7030A0"/>
        </w:rPr>
        <w:t>ame</w:t>
      </w:r>
    </w:p>
    <w:p w14:paraId="4DC7C62B" w14:textId="18E0834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M</w:t>
      </w:r>
      <w:r w:rsidR="008251F5" w:rsidRPr="007E3F8C">
        <w:rPr>
          <w:color w:val="7030A0"/>
        </w:rPr>
        <w:t>ajor</w:t>
      </w:r>
    </w:p>
    <w:p w14:paraId="2A225124" w14:textId="7A84C46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D</w:t>
      </w:r>
      <w:r w:rsidR="008251F5" w:rsidRPr="007E3F8C">
        <w:rPr>
          <w:color w:val="7030A0"/>
        </w:rPr>
        <w:t>escription</w:t>
      </w:r>
    </w:p>
    <w:p w14:paraId="19FD0152" w14:textId="18AE794B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R</w:t>
      </w:r>
      <w:r w:rsidR="008251F5" w:rsidRPr="007E3F8C">
        <w:rPr>
          <w:color w:val="7030A0"/>
        </w:rPr>
        <w:t>ate</w:t>
      </w:r>
    </w:p>
    <w:p w14:paraId="4EACCCE1" w14:textId="6D5389D5" w:rsidR="008251F5" w:rsidRDefault="00CC5290" w:rsidP="007E3F8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</w:t>
      </w:r>
      <w:r w:rsidR="008251F5" w:rsidRPr="007E3F8C">
        <w:rPr>
          <w:color w:val="7030A0"/>
        </w:rPr>
        <w:t>ploaded courses</w:t>
      </w:r>
      <w:bookmarkEnd w:id="30"/>
      <w:bookmarkEnd w:id="31"/>
    </w:p>
    <w:p w14:paraId="34000739" w14:textId="10076E06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32" w:name="_Toc101016031"/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  <w:bookmarkEnd w:id="32"/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69B794CD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3" w:name="_Toc101015988"/>
      <w:bookmarkStart w:id="34" w:name="_Toc101016032"/>
      <w:r w:rsidRPr="00AE63FF">
        <w:rPr>
          <w:b/>
          <w:bCs/>
        </w:rPr>
        <w:t>The system shall</w:t>
      </w:r>
      <w:r w:rsidR="002F18E9" w:rsidRPr="00AE63FF">
        <w:rPr>
          <w:b/>
          <w:bCs/>
        </w:rPr>
        <w:t xml:space="preserve"> be able to</w:t>
      </w:r>
      <w:r w:rsidRPr="00AE63FF">
        <w:rPr>
          <w:b/>
          <w:bCs/>
        </w:rPr>
        <w:t xml:space="preserve"> send notifications.</w:t>
      </w:r>
      <w:bookmarkEnd w:id="33"/>
      <w:bookmarkEnd w:id="34"/>
    </w:p>
    <w:p w14:paraId="3390E670" w14:textId="1214D2A8" w:rsidR="00EE0BD2" w:rsidRPr="00107548" w:rsidRDefault="00EE0BD2" w:rsidP="00107548">
      <w:pPr>
        <w:pStyle w:val="Heading4"/>
        <w:ind w:leftChars="800" w:left="1760"/>
        <w:rPr>
          <w:color w:val="C45911" w:themeColor="accent2" w:themeShade="BF"/>
        </w:rPr>
      </w:pPr>
      <w:bookmarkStart w:id="35" w:name="_Toc101015989"/>
      <w:bookmarkStart w:id="36" w:name="_Toc101016033"/>
      <w:r w:rsidRPr="00107548">
        <w:rPr>
          <w:color w:val="C45911" w:themeColor="accent2" w:themeShade="BF"/>
        </w:rPr>
        <w:t>The system shall be able to send verification emails to students when they register.</w:t>
      </w:r>
      <w:bookmarkEnd w:id="35"/>
      <w:bookmarkEnd w:id="36"/>
    </w:p>
    <w:p w14:paraId="38443CE7" w14:textId="3FCA8BEB" w:rsidR="00EE0BD2" w:rsidRPr="00AE63FF" w:rsidRDefault="00EE0BD2" w:rsidP="00107548">
      <w:pPr>
        <w:pStyle w:val="Heading4"/>
        <w:ind w:leftChars="800" w:left="1760"/>
        <w:rPr>
          <w:b/>
          <w:bCs/>
        </w:rPr>
      </w:pPr>
      <w:bookmarkStart w:id="37" w:name="_Toc101015990"/>
      <w:bookmarkStart w:id="38" w:name="_Toc101016034"/>
      <w:r w:rsidRPr="00107548">
        <w:rPr>
          <w:color w:val="C45911" w:themeColor="accent2" w:themeShade="BF"/>
        </w:rPr>
        <w:t>The system shall be able to send resetting password emails to students when they</w:t>
      </w:r>
      <w:r w:rsidRPr="00AE63FF">
        <w:rPr>
          <w:b/>
          <w:bCs/>
        </w:rPr>
        <w:t xml:space="preserve"> </w:t>
      </w:r>
      <w:r w:rsidRPr="00107548">
        <w:rPr>
          <w:color w:val="C45911" w:themeColor="accent2" w:themeShade="BF"/>
        </w:rPr>
        <w:t>attempt to reset their passwords.</w:t>
      </w:r>
      <w:bookmarkEnd w:id="37"/>
      <w:bookmarkEnd w:id="38"/>
    </w:p>
    <w:p w14:paraId="471E03A2" w14:textId="77777777" w:rsidR="00243C78" w:rsidRPr="008715A2" w:rsidRDefault="00243C78" w:rsidP="00243C78">
      <w:pPr>
        <w:spacing w:line="360" w:lineRule="auto"/>
        <w:jc w:val="both"/>
        <w:rPr>
          <w:rFonts w:asciiTheme="majorBidi" w:hAnsiTheme="majorBidi" w:cstheme="majorBidi"/>
        </w:rPr>
      </w:pPr>
    </w:p>
    <w:p w14:paraId="657E2EFF" w14:textId="0AA9B573" w:rsidR="00243C78" w:rsidRPr="00C56C26" w:rsidRDefault="00243C78" w:rsidP="00C56C26">
      <w:pPr>
        <w:pStyle w:val="Heading1"/>
      </w:pPr>
      <w:bookmarkStart w:id="39" w:name="_Toc101016036"/>
      <w:r w:rsidRPr="00C56C26">
        <w:lastRenderedPageBreak/>
        <w:t>Non-Functional Requirements</w:t>
      </w:r>
      <w:bookmarkEnd w:id="39"/>
    </w:p>
    <w:p w14:paraId="34DDE1FA" w14:textId="6FE35711" w:rsidR="00243C78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 w:rsidR="00924FC1">
        <w:rPr>
          <w:rFonts w:asciiTheme="majorBidi" w:hAnsiTheme="majorBidi" w:cstheme="majorBidi"/>
        </w:rPr>
        <w:t>Research</w:t>
      </w:r>
      <w:r w:rsidRPr="008715A2">
        <w:rPr>
          <w:rFonts w:asciiTheme="majorBidi" w:hAnsiTheme="majorBidi" w:cstheme="majorBidi"/>
        </w:rPr>
        <w:t xml:space="preserve"> conducted in January 2020 concluded that </w:t>
      </w:r>
      <w:r>
        <w:rPr>
          <w:rFonts w:asciiTheme="majorBidi" w:hAnsiTheme="majorBidi" w:cstheme="majorBidi"/>
        </w:rPr>
        <w:t xml:space="preserve">in Agile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p w14:paraId="6A9E891A" w14:textId="4038D46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0" w:name="_Toc101016037"/>
      <w:r w:rsidRPr="00154A7D">
        <w:rPr>
          <w:b/>
          <w:bCs/>
          <w:color w:val="auto"/>
        </w:rPr>
        <w:t>Availability</w:t>
      </w:r>
      <w:bookmarkEnd w:id="40"/>
    </w:p>
    <w:p w14:paraId="551AD255" w14:textId="1315450A" w:rsidR="004E12EE" w:rsidRDefault="004E12EE" w:rsidP="007748E7">
      <w:pPr>
        <w:pStyle w:val="Heading3"/>
        <w:ind w:left="1440"/>
        <w:rPr>
          <w:b/>
          <w:bCs/>
        </w:rPr>
      </w:pPr>
      <w:bookmarkStart w:id="41" w:name="_Toc101016038"/>
      <w:r w:rsidRPr="00596B2D">
        <w:rPr>
          <w:b/>
          <w:bCs/>
        </w:rPr>
        <w:t>The system should be available at least 98% of the time after deployment.</w:t>
      </w:r>
      <w:bookmarkEnd w:id="41"/>
    </w:p>
    <w:p w14:paraId="0C366982" w14:textId="3CC00F2F" w:rsidR="003F1BCC" w:rsidRPr="003F1BCC" w:rsidRDefault="003F1BCC" w:rsidP="003F1BCC">
      <w:pPr>
        <w:pStyle w:val="Heading3"/>
        <w:ind w:left="1440"/>
      </w:pPr>
      <w:r>
        <w:t xml:space="preserve">The system should alert </w:t>
      </w:r>
      <w:r w:rsidR="00B433F7">
        <w:t xml:space="preserve">the admin in case of defect or failure </w:t>
      </w:r>
    </w:p>
    <w:p w14:paraId="77CCFA84" w14:textId="4DCAE33A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2" w:name="_Toc101016039"/>
      <w:r w:rsidRPr="00154A7D">
        <w:rPr>
          <w:b/>
          <w:bCs/>
          <w:color w:val="auto"/>
        </w:rPr>
        <w:t>Reusability</w:t>
      </w:r>
      <w:bookmarkEnd w:id="42"/>
    </w:p>
    <w:p w14:paraId="0F7B9F11" w14:textId="59A74470" w:rsidR="004E12EE" w:rsidRPr="00596B2D" w:rsidRDefault="004E12EE" w:rsidP="00596B2D">
      <w:pPr>
        <w:pStyle w:val="Heading3"/>
        <w:ind w:left="1440"/>
        <w:rPr>
          <w:b/>
          <w:bCs/>
        </w:rPr>
      </w:pPr>
      <w:bookmarkStart w:id="43" w:name="_Toc101016040"/>
      <w:r w:rsidRPr="00596B2D">
        <w:rPr>
          <w:b/>
          <w:bCs/>
        </w:rPr>
        <w:t xml:space="preserve">At least half of the system components must be reusable, where they can be used in other </w:t>
      </w:r>
      <w:bookmarkEnd w:id="43"/>
      <w:r w:rsidR="00695110" w:rsidRPr="00596B2D">
        <w:rPr>
          <w:b/>
          <w:bCs/>
        </w:rPr>
        <w:t>systems.</w:t>
      </w:r>
      <w:r w:rsidR="00695110" w:rsidRPr="003675B4">
        <w:rPr>
          <w:b/>
          <w:bCs/>
          <w:color w:val="FFFFFF" w:themeColor="background1"/>
        </w:rPr>
        <w:t xml:space="preserve"> (</w:t>
      </w:r>
      <w:r w:rsidR="003675B4" w:rsidRPr="003675B4">
        <w:rPr>
          <w:rFonts w:hint="cs"/>
          <w:b/>
          <w:bCs/>
          <w:color w:val="FFFFFF" w:themeColor="background1"/>
          <w:rtl/>
        </w:rPr>
        <w:t>وفسر الماء بعد الجهد بالماء</w:t>
      </w:r>
      <w:r w:rsidR="003675B4" w:rsidRPr="003675B4">
        <w:rPr>
          <w:b/>
          <w:bCs/>
          <w:color w:val="FFFFFF" w:themeColor="background1"/>
        </w:rPr>
        <w:t>)</w:t>
      </w:r>
    </w:p>
    <w:p w14:paraId="68E89448" w14:textId="3FE2BF1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4" w:name="_Toc101016041"/>
      <w:r w:rsidRPr="00154A7D">
        <w:rPr>
          <w:b/>
          <w:bCs/>
          <w:color w:val="auto"/>
        </w:rPr>
        <w:t>Usability</w:t>
      </w:r>
      <w:bookmarkEnd w:id="44"/>
    </w:p>
    <w:p w14:paraId="5ECB33AE" w14:textId="380E229C" w:rsidR="004E12EE" w:rsidRPr="00596B2D" w:rsidRDefault="004075B0" w:rsidP="00596B2D">
      <w:pPr>
        <w:pStyle w:val="Heading3"/>
        <w:ind w:left="1440"/>
        <w:rPr>
          <w:b/>
          <w:bCs/>
        </w:rPr>
      </w:pPr>
      <w:bookmarkStart w:id="45" w:name="_Toc101016042"/>
      <w:r>
        <w:rPr>
          <w:b/>
          <w:bCs/>
        </w:rPr>
        <w:t>The average user shall report the system to be (highly familiar)</w:t>
      </w:r>
      <w:r w:rsidR="004E12EE" w:rsidRPr="00596B2D">
        <w:rPr>
          <w:b/>
          <w:bCs/>
        </w:rPr>
        <w:t>.</w:t>
      </w:r>
      <w:bookmarkEnd w:id="45"/>
    </w:p>
    <w:p w14:paraId="1B91E76E" w14:textId="1348DCA9" w:rsidR="00612EC9" w:rsidRPr="00596B2D" w:rsidRDefault="00612EC9" w:rsidP="00596B2D">
      <w:pPr>
        <w:pStyle w:val="Heading3"/>
        <w:ind w:left="1440"/>
        <w:rPr>
          <w:b/>
          <w:bCs/>
        </w:rPr>
      </w:pPr>
      <w:bookmarkStart w:id="46" w:name="_Toc101016043"/>
      <w:r w:rsidRPr="00596B2D">
        <w:rPr>
          <w:b/>
          <w:bCs/>
        </w:rPr>
        <w:t xml:space="preserve">Average user can view lectures in less than </w:t>
      </w:r>
      <w:r w:rsidR="002F6C46">
        <w:rPr>
          <w:rFonts w:hint="cs"/>
          <w:b/>
          <w:bCs/>
          <w:rtl/>
        </w:rPr>
        <w:t>25</w:t>
      </w:r>
      <w:r w:rsidRPr="00596B2D">
        <w:rPr>
          <w:b/>
          <w:bCs/>
        </w:rPr>
        <w:t xml:space="preserve"> seconds</w:t>
      </w:r>
      <w:bookmarkEnd w:id="46"/>
      <w:r w:rsidR="004075B0">
        <w:rPr>
          <w:b/>
          <w:bCs/>
        </w:rPr>
        <w:t xml:space="preserve"> starting from arriving to the home page.</w:t>
      </w:r>
    </w:p>
    <w:p w14:paraId="71DECF1D" w14:textId="25D5D390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7" w:name="_Toc101016044"/>
      <w:r w:rsidRPr="00154A7D">
        <w:rPr>
          <w:b/>
          <w:bCs/>
          <w:color w:val="auto"/>
        </w:rPr>
        <w:t>Security</w:t>
      </w:r>
      <w:bookmarkEnd w:id="47"/>
    </w:p>
    <w:p w14:paraId="6B8C9E4A" w14:textId="3892CDA3" w:rsidR="0050007E" w:rsidRDefault="0050007E" w:rsidP="0050007E">
      <w:pPr>
        <w:pStyle w:val="Heading3"/>
        <w:ind w:left="1440"/>
        <w:rPr>
          <w:b/>
          <w:bCs/>
        </w:rPr>
      </w:pPr>
      <w:bookmarkStart w:id="48" w:name="_Toc101016046"/>
      <w:bookmarkStart w:id="49" w:name="_Toc101016045"/>
      <w:r>
        <w:rPr>
          <w:b/>
          <w:bCs/>
        </w:rPr>
        <w:t>Security Functional Requirements</w:t>
      </w:r>
    </w:p>
    <w:p w14:paraId="11CE0180" w14:textId="681584C7" w:rsidR="00A6014F" w:rsidRPr="00A6014F" w:rsidRDefault="00B06609" w:rsidP="00A6014F">
      <w:pPr>
        <w:pStyle w:val="Heading4"/>
        <w:ind w:leftChars="800" w:left="1760"/>
        <w:rPr>
          <w:color w:val="C45911" w:themeColor="accent2" w:themeShade="BF"/>
        </w:rPr>
      </w:pPr>
      <w:r w:rsidRPr="002224D4">
        <w:rPr>
          <w:color w:val="C45911" w:themeColor="accent2" w:themeShade="BF"/>
        </w:rPr>
        <w:t>The system shall be able to provide authenticate user</w:t>
      </w:r>
      <w:r w:rsidR="00A6014F">
        <w:rPr>
          <w:color w:val="C45911" w:themeColor="accent2" w:themeShade="BF"/>
        </w:rPr>
        <w:t>s</w:t>
      </w:r>
    </w:p>
    <w:p w14:paraId="7A35E794" w14:textId="6F75C54A" w:rsidR="00A6014F" w:rsidRPr="00A6014F" w:rsidRDefault="00A6014F" w:rsidP="00A6014F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sername and password.</w:t>
      </w:r>
    </w:p>
    <w:p w14:paraId="26BAE509" w14:textId="4C912CBD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oogle authentication.</w:t>
      </w:r>
    </w:p>
    <w:p w14:paraId="6AF14C6E" w14:textId="77777777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Facebook authentication.</w:t>
      </w:r>
    </w:p>
    <w:p w14:paraId="0B430F9E" w14:textId="111519E5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itHub authentication.</w:t>
      </w:r>
    </w:p>
    <w:p w14:paraId="07740D80" w14:textId="0F04E24B" w:rsidR="00646F5B" w:rsidRDefault="00646F5B" w:rsidP="00646F5B">
      <w:pPr>
        <w:pStyle w:val="Heading4"/>
        <w:ind w:leftChars="800" w:left="1760"/>
        <w:rPr>
          <w:color w:val="C45911" w:themeColor="accent2" w:themeShade="BF"/>
        </w:rPr>
      </w:pPr>
      <w:r w:rsidRPr="00646F5B">
        <w:rPr>
          <w:color w:val="C45911" w:themeColor="accent2" w:themeShade="BF"/>
        </w:rPr>
        <w:t>The system shall be able to provide authorize users</w:t>
      </w:r>
    </w:p>
    <w:p w14:paraId="2108F852" w14:textId="77777777" w:rsidR="0099131F" w:rsidRPr="004728A4" w:rsidRDefault="0099131F" w:rsidP="0099131F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0" w:name="_Toc101015975"/>
      <w:bookmarkStart w:id="51" w:name="_Toc101016019"/>
      <w:r w:rsidRPr="004728A4">
        <w:rPr>
          <w:i w:val="0"/>
          <w:iCs w:val="0"/>
          <w:color w:val="C45911" w:themeColor="accent2" w:themeShade="BF"/>
          <w:highlight w:val="darkGray"/>
        </w:rPr>
        <w:t>Students shall be able to log out of the system.</w:t>
      </w:r>
      <w:bookmarkEnd w:id="50"/>
      <w:bookmarkEnd w:id="51"/>
    </w:p>
    <w:p w14:paraId="496A05ED" w14:textId="3225D696" w:rsidR="008B37A9" w:rsidRPr="004728A4" w:rsidRDefault="00A6014F" w:rsidP="00580F46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2" w:name="_Toc101015976"/>
      <w:bookmarkStart w:id="53" w:name="_Toc101016020"/>
      <w:r>
        <w:rPr>
          <w:color w:val="C45911" w:themeColor="accent2" w:themeShade="BF"/>
          <w:highlight w:val="darkGray"/>
        </w:rPr>
        <w:t xml:space="preserve">Students and instructors </w:t>
      </w:r>
      <w:r w:rsidR="0099131F" w:rsidRPr="004728A4">
        <w:rPr>
          <w:i w:val="0"/>
          <w:iCs w:val="0"/>
          <w:color w:val="C45911" w:themeColor="accent2" w:themeShade="BF"/>
          <w:highlight w:val="darkGray"/>
        </w:rPr>
        <w:t>shall be able to reset their password.</w:t>
      </w:r>
      <w:bookmarkEnd w:id="52"/>
      <w:bookmarkEnd w:id="53"/>
    </w:p>
    <w:p w14:paraId="328BED07" w14:textId="77777777" w:rsidR="00E838CD" w:rsidRPr="00030C37" w:rsidRDefault="00E838CD" w:rsidP="00E838CD">
      <w:pPr>
        <w:pStyle w:val="Heading4"/>
        <w:ind w:leftChars="800" w:left="1760"/>
        <w:rPr>
          <w:color w:val="C45911" w:themeColor="accent2" w:themeShade="BF"/>
        </w:rPr>
      </w:pPr>
      <w:r w:rsidRPr="00030C37">
        <w:rPr>
          <w:color w:val="C45911" w:themeColor="accent2" w:themeShade="BF"/>
        </w:rPr>
        <w:t>Validate username and password inputs</w:t>
      </w:r>
    </w:p>
    <w:p w14:paraId="1D145978" w14:textId="5F08D4A5" w:rsidR="0050007E" w:rsidRDefault="003E43CB" w:rsidP="0050007E">
      <w:pPr>
        <w:pStyle w:val="Heading4"/>
        <w:ind w:leftChars="800" w:left="1760"/>
        <w:rPr>
          <w:color w:val="C45911" w:themeColor="accent2" w:themeShade="BF"/>
        </w:rPr>
      </w:pPr>
      <w:r w:rsidRPr="00185C37">
        <w:rPr>
          <w:color w:val="C45911" w:themeColor="accent2" w:themeShade="BF"/>
        </w:rPr>
        <w:t xml:space="preserve">Encrypt </w:t>
      </w:r>
      <w:r w:rsidR="003F3D50">
        <w:rPr>
          <w:color w:val="C45911" w:themeColor="accent2" w:themeShade="BF"/>
        </w:rPr>
        <w:t>sensitive data transmitted over the internet</w:t>
      </w:r>
      <w:r w:rsidR="00322247">
        <w:rPr>
          <w:color w:val="C45911" w:themeColor="accent2" w:themeShade="BF"/>
        </w:rPr>
        <w:t xml:space="preserve"> (username, password)</w:t>
      </w:r>
    </w:p>
    <w:p w14:paraId="2ABA7292" w14:textId="32893428" w:rsidR="007E281A" w:rsidRDefault="003B665D" w:rsidP="003B665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 detect and hinder Bots and IP Throttling attacks.</w:t>
      </w:r>
    </w:p>
    <w:p w14:paraId="54A2BB52" w14:textId="56E52AA5" w:rsidR="00DA3FBD" w:rsidRPr="00DA3FBD" w:rsidRDefault="00D63E61" w:rsidP="00DA3FB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 xml:space="preserve">The system shall </w:t>
      </w:r>
      <w:r>
        <w:rPr>
          <w:color w:val="C45911" w:themeColor="accent2" w:themeShade="BF"/>
        </w:rPr>
        <w:t>prevent b</w:t>
      </w:r>
      <w:r w:rsidR="00DA3FBD" w:rsidRPr="00DA3FBD">
        <w:rPr>
          <w:color w:val="C45911" w:themeColor="accent2" w:themeShade="BF"/>
        </w:rPr>
        <w:t>rute force</w:t>
      </w:r>
    </w:p>
    <w:p w14:paraId="207CAD36" w14:textId="7E4ABD95" w:rsidR="0050007E" w:rsidRDefault="0019363D" w:rsidP="0019363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</w:t>
      </w:r>
      <w:r>
        <w:rPr>
          <w:color w:val="C45911" w:themeColor="accent2" w:themeShade="BF"/>
        </w:rPr>
        <w:t xml:space="preserve"> detect and prevents users from using breached passwords</w:t>
      </w:r>
    </w:p>
    <w:p w14:paraId="1457E761" w14:textId="77777777" w:rsidR="00953990" w:rsidRPr="00953990" w:rsidRDefault="00953990" w:rsidP="00953990"/>
    <w:p w14:paraId="72EE62D8" w14:textId="7CBD71F7" w:rsidR="00B06609" w:rsidRDefault="00B06609" w:rsidP="00B06609">
      <w:pPr>
        <w:pStyle w:val="Heading3"/>
        <w:ind w:left="1440"/>
        <w:rPr>
          <w:b/>
          <w:bCs/>
        </w:rPr>
      </w:pPr>
      <w:r>
        <w:rPr>
          <w:b/>
          <w:bCs/>
        </w:rPr>
        <w:lastRenderedPageBreak/>
        <w:t xml:space="preserve">Security </w:t>
      </w:r>
      <w:r w:rsidR="005C4C64">
        <w:rPr>
          <w:b/>
          <w:bCs/>
        </w:rPr>
        <w:t>Non-</w:t>
      </w:r>
      <w:r>
        <w:rPr>
          <w:b/>
          <w:bCs/>
        </w:rPr>
        <w:t>Functional Requirements</w:t>
      </w:r>
    </w:p>
    <w:p w14:paraId="2B35D4DF" w14:textId="6220D74B" w:rsidR="004B446A" w:rsidRDefault="005826B7" w:rsidP="004B446A">
      <w:pPr>
        <w:pStyle w:val="Heading4"/>
        <w:ind w:leftChars="800" w:left="1760"/>
        <w:rPr>
          <w:color w:val="C45911" w:themeColor="accent2" w:themeShade="BF"/>
        </w:rPr>
      </w:pPr>
      <w:r w:rsidRPr="005826B7">
        <w:rPr>
          <w:color w:val="C45911" w:themeColor="accent2" w:themeShade="BF"/>
        </w:rPr>
        <w:t>Keeping</w:t>
      </w:r>
      <w:r>
        <w:rPr>
          <w:color w:val="C45911" w:themeColor="accent2" w:themeShade="BF"/>
        </w:rPr>
        <w:t xml:space="preserve"> </w:t>
      </w:r>
      <w:r w:rsidRPr="005826B7">
        <w:rPr>
          <w:color w:val="C45911" w:themeColor="accent2" w:themeShade="BF"/>
        </w:rPr>
        <w:t>detailed logs</w:t>
      </w:r>
      <w:r>
        <w:rPr>
          <w:color w:val="C45911" w:themeColor="accent2" w:themeShade="BF"/>
        </w:rPr>
        <w:t xml:space="preserve"> of authentication system</w:t>
      </w:r>
      <w:r w:rsidRPr="005826B7">
        <w:rPr>
          <w:color w:val="C45911" w:themeColor="accent2" w:themeShade="BF"/>
        </w:rPr>
        <w:t xml:space="preserve"> to support forensic investigation </w:t>
      </w:r>
    </w:p>
    <w:p w14:paraId="20F043D8" w14:textId="31ACA003" w:rsidR="00F72D91" w:rsidRDefault="000812F7" w:rsidP="00F72D91">
      <w:pPr>
        <w:pStyle w:val="Heading4"/>
        <w:ind w:leftChars="800" w:left="1760"/>
        <w:rPr>
          <w:color w:val="C45911" w:themeColor="accent2" w:themeShade="BF"/>
        </w:rPr>
      </w:pPr>
      <w:r w:rsidRPr="000812F7">
        <w:rPr>
          <w:color w:val="C45911" w:themeColor="accent2" w:themeShade="BF"/>
        </w:rPr>
        <w:t>The system must give a confirmation message every time a user login</w:t>
      </w:r>
    </w:p>
    <w:p w14:paraId="46837027" w14:textId="3FE887BA" w:rsidR="0027668E" w:rsidRDefault="0068383B" w:rsidP="0027668E">
      <w:pPr>
        <w:pStyle w:val="Heading4"/>
        <w:ind w:leftChars="800" w:left="1760"/>
        <w:rPr>
          <w:color w:val="C45911" w:themeColor="accent2" w:themeShade="BF"/>
        </w:rPr>
      </w:pPr>
      <w:r w:rsidRPr="0068383B">
        <w:rPr>
          <w:color w:val="C45911" w:themeColor="accent2" w:themeShade="BF"/>
        </w:rPr>
        <w:t>Emails should be sent with a latency of no more than 3 hours after log</w:t>
      </w:r>
      <w:r>
        <w:rPr>
          <w:color w:val="C45911" w:themeColor="accent2" w:themeShade="BF"/>
        </w:rPr>
        <w:t>g</w:t>
      </w:r>
      <w:r w:rsidRPr="0068383B">
        <w:rPr>
          <w:color w:val="C45911" w:themeColor="accent2" w:themeShade="BF"/>
        </w:rPr>
        <w:t>ing in</w:t>
      </w:r>
    </w:p>
    <w:p w14:paraId="56ABC8E7" w14:textId="2B9308B1" w:rsidR="000E6C62" w:rsidRDefault="000E6C62" w:rsidP="000E6C62">
      <w:pPr>
        <w:pStyle w:val="Heading4"/>
        <w:ind w:leftChars="800" w:left="1760"/>
        <w:rPr>
          <w:color w:val="C45911" w:themeColor="accent2" w:themeShade="BF"/>
        </w:rPr>
      </w:pPr>
      <w:r w:rsidRPr="00603C5C">
        <w:rPr>
          <w:color w:val="C45911" w:themeColor="accent2" w:themeShade="BF"/>
        </w:rPr>
        <w:t xml:space="preserve">The encryption key size </w:t>
      </w:r>
      <w:r w:rsidR="00FF19E6" w:rsidRPr="00603C5C">
        <w:rPr>
          <w:color w:val="C45911" w:themeColor="accent2" w:themeShade="BF"/>
        </w:rPr>
        <w:t>must</w:t>
      </w:r>
      <w:r w:rsidRPr="00603C5C">
        <w:rPr>
          <w:color w:val="C45911" w:themeColor="accent2" w:themeShade="BF"/>
        </w:rPr>
        <w:t xml:space="preserve"> be 256 bit</w:t>
      </w:r>
      <w:r w:rsidR="00DF3C08">
        <w:rPr>
          <w:color w:val="C45911" w:themeColor="accent2" w:themeShade="BF"/>
        </w:rPr>
        <w:t>s</w:t>
      </w:r>
    </w:p>
    <w:p w14:paraId="684C4173" w14:textId="2DA7E36E" w:rsidR="00603C5C" w:rsidRDefault="00B1669D" w:rsidP="00B1669D">
      <w:pPr>
        <w:pStyle w:val="Heading4"/>
        <w:ind w:leftChars="800" w:left="1760"/>
        <w:rPr>
          <w:color w:val="C45911" w:themeColor="accent2" w:themeShade="BF"/>
        </w:rPr>
      </w:pPr>
      <w:r w:rsidRPr="00B1669D">
        <w:rPr>
          <w:color w:val="C45911" w:themeColor="accent2" w:themeShade="BF"/>
        </w:rPr>
        <w:t>Passwords should be masked as user type in</w:t>
      </w:r>
    </w:p>
    <w:p w14:paraId="1CCCB640" w14:textId="6AA72DFC" w:rsidR="00B1669D" w:rsidRPr="00DF3C08" w:rsidRDefault="00DF3C08" w:rsidP="00B1669D">
      <w:pPr>
        <w:pStyle w:val="Heading4"/>
        <w:ind w:leftChars="800" w:left="1760"/>
        <w:rPr>
          <w:color w:val="C45911" w:themeColor="accent2" w:themeShade="BF"/>
        </w:rPr>
      </w:pPr>
      <w:r w:rsidRPr="00DF3C08">
        <w:rPr>
          <w:color w:val="C45911" w:themeColor="accent2" w:themeShade="BF"/>
        </w:rPr>
        <w:t>User password should be at least 8 characters long</w:t>
      </w:r>
    </w:p>
    <w:p w14:paraId="3A4541A4" w14:textId="77777777" w:rsidR="00D93897" w:rsidRPr="00D93897" w:rsidRDefault="00D93897" w:rsidP="0043780B">
      <w:pPr>
        <w:pStyle w:val="Heading3"/>
        <w:numPr>
          <w:ilvl w:val="0"/>
          <w:numId w:val="0"/>
        </w:numPr>
        <w:ind w:left="1440"/>
      </w:pPr>
    </w:p>
    <w:bookmarkEnd w:id="48"/>
    <w:bookmarkEnd w:id="49"/>
    <w:p w14:paraId="2F1A4382" w14:textId="02F1ED84" w:rsidR="00334006" w:rsidRPr="003B665D" w:rsidRDefault="00334006" w:rsidP="00AA1F93">
      <w:pPr>
        <w:pStyle w:val="Heading3"/>
        <w:numPr>
          <w:ilvl w:val="0"/>
          <w:numId w:val="0"/>
        </w:numPr>
        <w:ind w:left="1440"/>
        <w:rPr>
          <w:b/>
          <w:bCs/>
        </w:rPr>
      </w:pPr>
    </w:p>
    <w:p w14:paraId="7AD00C22" w14:textId="0F1CEF1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4" w:name="_Toc101016048"/>
      <w:r w:rsidRPr="00154A7D">
        <w:rPr>
          <w:b/>
          <w:bCs/>
          <w:color w:val="auto"/>
        </w:rPr>
        <w:t>Scalability</w:t>
      </w:r>
      <w:bookmarkEnd w:id="54"/>
    </w:p>
    <w:p w14:paraId="7F0C7357" w14:textId="2694D892" w:rsidR="00AE604A" w:rsidRPr="00596B2D" w:rsidRDefault="00AE604A" w:rsidP="00596B2D">
      <w:pPr>
        <w:pStyle w:val="Heading3"/>
        <w:ind w:left="1440"/>
        <w:rPr>
          <w:b/>
          <w:bCs/>
        </w:rPr>
      </w:pPr>
      <w:bookmarkStart w:id="55" w:name="_Toc101016049"/>
      <w:r w:rsidRPr="00596B2D">
        <w:rPr>
          <w:b/>
          <w:bCs/>
        </w:rPr>
        <w:t>The system must be scalable to support at least 3000 concurrent users in the time of launching, and no less than 6000 users during the first year.</w:t>
      </w:r>
      <w:bookmarkEnd w:id="55"/>
    </w:p>
    <w:p w14:paraId="46756E9B" w14:textId="460E68A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6" w:name="_Toc101016050"/>
      <w:r w:rsidRPr="00154A7D">
        <w:rPr>
          <w:b/>
          <w:bCs/>
          <w:color w:val="auto"/>
        </w:rPr>
        <w:t>Maintainability</w:t>
      </w:r>
      <w:bookmarkEnd w:id="56"/>
    </w:p>
    <w:p w14:paraId="5F7B3CF8" w14:textId="53268718" w:rsidR="00C27D08" w:rsidRPr="00596B2D" w:rsidRDefault="00C27D08" w:rsidP="00596B2D">
      <w:pPr>
        <w:pStyle w:val="Heading3"/>
        <w:ind w:left="1440"/>
        <w:rPr>
          <w:b/>
          <w:bCs/>
        </w:rPr>
      </w:pPr>
      <w:bookmarkStart w:id="57" w:name="_Toc101016051"/>
      <w:r w:rsidRPr="00596B2D">
        <w:rPr>
          <w:b/>
          <w:bCs/>
        </w:rPr>
        <w:t>The system shall exhibit a MTTR of not more than 4 hours.</w:t>
      </w:r>
      <w:bookmarkEnd w:id="57"/>
    </w:p>
    <w:p w14:paraId="45C40371" w14:textId="1501176B" w:rsidR="00211C52" w:rsidRPr="00154A7D" w:rsidRDefault="005C2117" w:rsidP="00596B2D">
      <w:pPr>
        <w:pStyle w:val="Heading2"/>
        <w:rPr>
          <w:b/>
          <w:bCs/>
          <w:color w:val="auto"/>
        </w:rPr>
      </w:pPr>
      <w:bookmarkStart w:id="58" w:name="_Toc101016052"/>
      <w:r w:rsidRPr="00154A7D">
        <w:rPr>
          <w:b/>
          <w:bCs/>
          <w:color w:val="auto"/>
        </w:rPr>
        <w:t>Flexibility</w:t>
      </w:r>
      <w:bookmarkEnd w:id="58"/>
    </w:p>
    <w:p w14:paraId="75316F06" w14:textId="730379CC" w:rsidR="00FA6D10" w:rsidRDefault="00FA6D10" w:rsidP="00596B2D">
      <w:pPr>
        <w:pStyle w:val="Heading2"/>
        <w:rPr>
          <w:b/>
          <w:bCs/>
          <w:color w:val="auto"/>
        </w:rPr>
      </w:pPr>
      <w:bookmarkStart w:id="59" w:name="_Toc101016053"/>
      <w:r w:rsidRPr="00154A7D">
        <w:rPr>
          <w:b/>
          <w:bCs/>
          <w:color w:val="auto"/>
        </w:rPr>
        <w:t>Expansibility</w:t>
      </w:r>
      <w:bookmarkEnd w:id="59"/>
    </w:p>
    <w:p w14:paraId="676481D7" w14:textId="15D60354" w:rsidR="007A69FF" w:rsidRDefault="007A69FF" w:rsidP="007A69FF"/>
    <w:p w14:paraId="4E4A6869" w14:textId="17945525" w:rsidR="007A69FF" w:rsidRDefault="007A69FF" w:rsidP="007A69FF"/>
    <w:sectPr w:rsidR="007A69FF" w:rsidSect="00992AF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E9456" w14:textId="77777777" w:rsidR="00DA0B5D" w:rsidRDefault="00DA0B5D" w:rsidP="00243C78">
      <w:pPr>
        <w:spacing w:after="0"/>
      </w:pPr>
      <w:r>
        <w:separator/>
      </w:r>
    </w:p>
  </w:endnote>
  <w:endnote w:type="continuationSeparator" w:id="0">
    <w:p w14:paraId="4EEDAEF1" w14:textId="77777777" w:rsidR="00DA0B5D" w:rsidRDefault="00DA0B5D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4F59" w14:textId="77777777" w:rsidR="00260DB4" w:rsidRDefault="00DA0B5D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DA0B5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>
          <w:rPr>
            <w:noProof/>
            <w:color w:val="4472C4" w:themeColor="accent1"/>
          </w:rPr>
          <w:t>1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DA0B5D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7" name="Graphic 7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DC2B6" w14:textId="77777777" w:rsidR="00DA0B5D" w:rsidRDefault="00DA0B5D" w:rsidP="00243C78">
      <w:pPr>
        <w:spacing w:after="0"/>
      </w:pPr>
      <w:r>
        <w:separator/>
      </w:r>
    </w:p>
  </w:footnote>
  <w:footnote w:type="continuationSeparator" w:id="0">
    <w:p w14:paraId="102192C2" w14:textId="77777777" w:rsidR="00DA0B5D" w:rsidRDefault="00DA0B5D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DA0B5D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 w16cid:durableId="308091634">
    <w:abstractNumId w:val="0"/>
  </w:num>
  <w:num w:numId="2" w16cid:durableId="28207677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15BA6"/>
    <w:rsid w:val="0003029D"/>
    <w:rsid w:val="00030C37"/>
    <w:rsid w:val="00030DDE"/>
    <w:rsid w:val="000314D1"/>
    <w:rsid w:val="00031542"/>
    <w:rsid w:val="00043D2E"/>
    <w:rsid w:val="00055C51"/>
    <w:rsid w:val="000574A0"/>
    <w:rsid w:val="000612C5"/>
    <w:rsid w:val="0006459C"/>
    <w:rsid w:val="000812F7"/>
    <w:rsid w:val="00081C24"/>
    <w:rsid w:val="000908CE"/>
    <w:rsid w:val="000A686B"/>
    <w:rsid w:val="000B3AAA"/>
    <w:rsid w:val="000D248B"/>
    <w:rsid w:val="000E0ECF"/>
    <w:rsid w:val="000E10A4"/>
    <w:rsid w:val="000E6BD3"/>
    <w:rsid w:val="000E6C62"/>
    <w:rsid w:val="000F20DA"/>
    <w:rsid w:val="000F7364"/>
    <w:rsid w:val="000F7596"/>
    <w:rsid w:val="000F7B4A"/>
    <w:rsid w:val="00107548"/>
    <w:rsid w:val="00113052"/>
    <w:rsid w:val="00114F06"/>
    <w:rsid w:val="001164F1"/>
    <w:rsid w:val="00122715"/>
    <w:rsid w:val="00142C0C"/>
    <w:rsid w:val="00152724"/>
    <w:rsid w:val="00154A7D"/>
    <w:rsid w:val="00161429"/>
    <w:rsid w:val="00171A84"/>
    <w:rsid w:val="00180259"/>
    <w:rsid w:val="00185C37"/>
    <w:rsid w:val="0019363D"/>
    <w:rsid w:val="001A316A"/>
    <w:rsid w:val="001A5364"/>
    <w:rsid w:val="001B7D19"/>
    <w:rsid w:val="001B7FD8"/>
    <w:rsid w:val="001C70AE"/>
    <w:rsid w:val="001C7D4B"/>
    <w:rsid w:val="001E10D1"/>
    <w:rsid w:val="001E3D54"/>
    <w:rsid w:val="001E73F1"/>
    <w:rsid w:val="001F6051"/>
    <w:rsid w:val="00211C52"/>
    <w:rsid w:val="002224D4"/>
    <w:rsid w:val="00232658"/>
    <w:rsid w:val="00242743"/>
    <w:rsid w:val="00243C78"/>
    <w:rsid w:val="00257751"/>
    <w:rsid w:val="00267938"/>
    <w:rsid w:val="0027668E"/>
    <w:rsid w:val="0028376D"/>
    <w:rsid w:val="002B1989"/>
    <w:rsid w:val="002C4EF2"/>
    <w:rsid w:val="002C6697"/>
    <w:rsid w:val="002C6CE6"/>
    <w:rsid w:val="002D5CAD"/>
    <w:rsid w:val="002D5D6A"/>
    <w:rsid w:val="002F18E9"/>
    <w:rsid w:val="002F6C46"/>
    <w:rsid w:val="00302E14"/>
    <w:rsid w:val="003047E9"/>
    <w:rsid w:val="0032071D"/>
    <w:rsid w:val="00322247"/>
    <w:rsid w:val="003253F8"/>
    <w:rsid w:val="00326FA9"/>
    <w:rsid w:val="00327C21"/>
    <w:rsid w:val="00330AA4"/>
    <w:rsid w:val="003314EE"/>
    <w:rsid w:val="00334006"/>
    <w:rsid w:val="00351147"/>
    <w:rsid w:val="00354282"/>
    <w:rsid w:val="00360297"/>
    <w:rsid w:val="00360D26"/>
    <w:rsid w:val="00363BF2"/>
    <w:rsid w:val="003675B4"/>
    <w:rsid w:val="003979C4"/>
    <w:rsid w:val="003A0BA8"/>
    <w:rsid w:val="003A5AEE"/>
    <w:rsid w:val="003B05F5"/>
    <w:rsid w:val="003B665D"/>
    <w:rsid w:val="003C02FF"/>
    <w:rsid w:val="003D4A34"/>
    <w:rsid w:val="003E43CB"/>
    <w:rsid w:val="003F1BCC"/>
    <w:rsid w:val="003F3D50"/>
    <w:rsid w:val="004075B0"/>
    <w:rsid w:val="00423807"/>
    <w:rsid w:val="00425D39"/>
    <w:rsid w:val="00431F45"/>
    <w:rsid w:val="00434D53"/>
    <w:rsid w:val="00435634"/>
    <w:rsid w:val="0043780B"/>
    <w:rsid w:val="00440642"/>
    <w:rsid w:val="004602C1"/>
    <w:rsid w:val="004641C8"/>
    <w:rsid w:val="004728A4"/>
    <w:rsid w:val="004734E8"/>
    <w:rsid w:val="00481F18"/>
    <w:rsid w:val="004A3412"/>
    <w:rsid w:val="004A7178"/>
    <w:rsid w:val="004B446A"/>
    <w:rsid w:val="004B4C6C"/>
    <w:rsid w:val="004C5AB0"/>
    <w:rsid w:val="004D033A"/>
    <w:rsid w:val="004D0B09"/>
    <w:rsid w:val="004E12EE"/>
    <w:rsid w:val="004E28AE"/>
    <w:rsid w:val="004E4728"/>
    <w:rsid w:val="004F55F0"/>
    <w:rsid w:val="0050007E"/>
    <w:rsid w:val="005027D1"/>
    <w:rsid w:val="00506344"/>
    <w:rsid w:val="00517F7E"/>
    <w:rsid w:val="00535848"/>
    <w:rsid w:val="00542C87"/>
    <w:rsid w:val="005567E5"/>
    <w:rsid w:val="00561C99"/>
    <w:rsid w:val="00564338"/>
    <w:rsid w:val="00580F46"/>
    <w:rsid w:val="005826B7"/>
    <w:rsid w:val="00591EC8"/>
    <w:rsid w:val="00596B2D"/>
    <w:rsid w:val="005C2117"/>
    <w:rsid w:val="005C2B80"/>
    <w:rsid w:val="005C4C64"/>
    <w:rsid w:val="005C576F"/>
    <w:rsid w:val="005C6D5E"/>
    <w:rsid w:val="005C776C"/>
    <w:rsid w:val="005F519B"/>
    <w:rsid w:val="00603C5C"/>
    <w:rsid w:val="0060512C"/>
    <w:rsid w:val="00612EC9"/>
    <w:rsid w:val="0061626F"/>
    <w:rsid w:val="00634EE7"/>
    <w:rsid w:val="00644304"/>
    <w:rsid w:val="00645830"/>
    <w:rsid w:val="00646F5B"/>
    <w:rsid w:val="00653033"/>
    <w:rsid w:val="00660F7B"/>
    <w:rsid w:val="006621E7"/>
    <w:rsid w:val="0067086F"/>
    <w:rsid w:val="00672C4E"/>
    <w:rsid w:val="00674B01"/>
    <w:rsid w:val="006774A6"/>
    <w:rsid w:val="0068383B"/>
    <w:rsid w:val="00691800"/>
    <w:rsid w:val="00695110"/>
    <w:rsid w:val="006A3054"/>
    <w:rsid w:val="006A33D3"/>
    <w:rsid w:val="006B56A2"/>
    <w:rsid w:val="006B6DC2"/>
    <w:rsid w:val="006C35FF"/>
    <w:rsid w:val="006C4ED6"/>
    <w:rsid w:val="006D69E1"/>
    <w:rsid w:val="006E1951"/>
    <w:rsid w:val="007077D9"/>
    <w:rsid w:val="00714AA0"/>
    <w:rsid w:val="00715BD1"/>
    <w:rsid w:val="00720321"/>
    <w:rsid w:val="007336AE"/>
    <w:rsid w:val="00754AF1"/>
    <w:rsid w:val="00771DDE"/>
    <w:rsid w:val="00771EF9"/>
    <w:rsid w:val="00772567"/>
    <w:rsid w:val="007748E7"/>
    <w:rsid w:val="00792BC0"/>
    <w:rsid w:val="007A1F9E"/>
    <w:rsid w:val="007A5AB5"/>
    <w:rsid w:val="007A69FF"/>
    <w:rsid w:val="007B41BF"/>
    <w:rsid w:val="007D541E"/>
    <w:rsid w:val="007E2798"/>
    <w:rsid w:val="007E281A"/>
    <w:rsid w:val="007E3F8C"/>
    <w:rsid w:val="007F5CBA"/>
    <w:rsid w:val="008151F2"/>
    <w:rsid w:val="00821299"/>
    <w:rsid w:val="008251F5"/>
    <w:rsid w:val="00831C74"/>
    <w:rsid w:val="00836A84"/>
    <w:rsid w:val="0083778A"/>
    <w:rsid w:val="00841F16"/>
    <w:rsid w:val="00872615"/>
    <w:rsid w:val="008741AE"/>
    <w:rsid w:val="00877085"/>
    <w:rsid w:val="0088493A"/>
    <w:rsid w:val="0088786F"/>
    <w:rsid w:val="008A57E9"/>
    <w:rsid w:val="008B37A9"/>
    <w:rsid w:val="008C6590"/>
    <w:rsid w:val="008E318B"/>
    <w:rsid w:val="008E7168"/>
    <w:rsid w:val="00911A84"/>
    <w:rsid w:val="00921881"/>
    <w:rsid w:val="00922251"/>
    <w:rsid w:val="00924FC1"/>
    <w:rsid w:val="00925007"/>
    <w:rsid w:val="00941C07"/>
    <w:rsid w:val="00946B28"/>
    <w:rsid w:val="00953990"/>
    <w:rsid w:val="009560D4"/>
    <w:rsid w:val="00983A2E"/>
    <w:rsid w:val="00985726"/>
    <w:rsid w:val="00990706"/>
    <w:rsid w:val="00990EB8"/>
    <w:rsid w:val="0099131F"/>
    <w:rsid w:val="009A3364"/>
    <w:rsid w:val="009B287E"/>
    <w:rsid w:val="009C05C6"/>
    <w:rsid w:val="009D517A"/>
    <w:rsid w:val="009E3BD0"/>
    <w:rsid w:val="009F389A"/>
    <w:rsid w:val="009F6BCC"/>
    <w:rsid w:val="009F77F5"/>
    <w:rsid w:val="00A047E7"/>
    <w:rsid w:val="00A219FA"/>
    <w:rsid w:val="00A27D9B"/>
    <w:rsid w:val="00A31533"/>
    <w:rsid w:val="00A43D97"/>
    <w:rsid w:val="00A45F22"/>
    <w:rsid w:val="00A6014F"/>
    <w:rsid w:val="00A60E9F"/>
    <w:rsid w:val="00A750BF"/>
    <w:rsid w:val="00A75138"/>
    <w:rsid w:val="00AA57E6"/>
    <w:rsid w:val="00AB363E"/>
    <w:rsid w:val="00AC3AD7"/>
    <w:rsid w:val="00AE1CBD"/>
    <w:rsid w:val="00AE3E1B"/>
    <w:rsid w:val="00AE604A"/>
    <w:rsid w:val="00AE631F"/>
    <w:rsid w:val="00AE63FF"/>
    <w:rsid w:val="00B009F4"/>
    <w:rsid w:val="00B06609"/>
    <w:rsid w:val="00B07609"/>
    <w:rsid w:val="00B07B85"/>
    <w:rsid w:val="00B1669D"/>
    <w:rsid w:val="00B3338D"/>
    <w:rsid w:val="00B378CC"/>
    <w:rsid w:val="00B37C20"/>
    <w:rsid w:val="00B433F7"/>
    <w:rsid w:val="00B442DE"/>
    <w:rsid w:val="00B45064"/>
    <w:rsid w:val="00B51E10"/>
    <w:rsid w:val="00B666BF"/>
    <w:rsid w:val="00B700C3"/>
    <w:rsid w:val="00B70B51"/>
    <w:rsid w:val="00B727E4"/>
    <w:rsid w:val="00BA2B3B"/>
    <w:rsid w:val="00BB1592"/>
    <w:rsid w:val="00BB39C3"/>
    <w:rsid w:val="00BB4221"/>
    <w:rsid w:val="00BD3D73"/>
    <w:rsid w:val="00BE43C2"/>
    <w:rsid w:val="00BF4D7B"/>
    <w:rsid w:val="00BF5639"/>
    <w:rsid w:val="00BF6C61"/>
    <w:rsid w:val="00C27D08"/>
    <w:rsid w:val="00C33AC8"/>
    <w:rsid w:val="00C3519C"/>
    <w:rsid w:val="00C47E4C"/>
    <w:rsid w:val="00C56C26"/>
    <w:rsid w:val="00C73BE8"/>
    <w:rsid w:val="00C73D77"/>
    <w:rsid w:val="00C77CA0"/>
    <w:rsid w:val="00C84830"/>
    <w:rsid w:val="00CA0EAC"/>
    <w:rsid w:val="00CA57BF"/>
    <w:rsid w:val="00CB0152"/>
    <w:rsid w:val="00CB3B13"/>
    <w:rsid w:val="00CB4E9B"/>
    <w:rsid w:val="00CC3AE6"/>
    <w:rsid w:val="00CC5290"/>
    <w:rsid w:val="00CF170D"/>
    <w:rsid w:val="00D01CA1"/>
    <w:rsid w:val="00D05134"/>
    <w:rsid w:val="00D44D2C"/>
    <w:rsid w:val="00D45699"/>
    <w:rsid w:val="00D465B9"/>
    <w:rsid w:val="00D55A33"/>
    <w:rsid w:val="00D60026"/>
    <w:rsid w:val="00D63E61"/>
    <w:rsid w:val="00D748F4"/>
    <w:rsid w:val="00D75FA0"/>
    <w:rsid w:val="00D82DE4"/>
    <w:rsid w:val="00D87779"/>
    <w:rsid w:val="00D93897"/>
    <w:rsid w:val="00D9735A"/>
    <w:rsid w:val="00DA0B5D"/>
    <w:rsid w:val="00DA3FBD"/>
    <w:rsid w:val="00DA3FFB"/>
    <w:rsid w:val="00DA4486"/>
    <w:rsid w:val="00DB0135"/>
    <w:rsid w:val="00DB027F"/>
    <w:rsid w:val="00DD0AF7"/>
    <w:rsid w:val="00DD69CD"/>
    <w:rsid w:val="00DE060E"/>
    <w:rsid w:val="00DE2ED5"/>
    <w:rsid w:val="00DE3C65"/>
    <w:rsid w:val="00DF03C2"/>
    <w:rsid w:val="00DF3C08"/>
    <w:rsid w:val="00E118D6"/>
    <w:rsid w:val="00E25102"/>
    <w:rsid w:val="00E26C45"/>
    <w:rsid w:val="00E366C5"/>
    <w:rsid w:val="00E43746"/>
    <w:rsid w:val="00E46CB0"/>
    <w:rsid w:val="00E771AB"/>
    <w:rsid w:val="00E77E30"/>
    <w:rsid w:val="00E8318E"/>
    <w:rsid w:val="00E838CD"/>
    <w:rsid w:val="00E84B73"/>
    <w:rsid w:val="00EA07DC"/>
    <w:rsid w:val="00ED0A4F"/>
    <w:rsid w:val="00EE0BD2"/>
    <w:rsid w:val="00EE25D1"/>
    <w:rsid w:val="00EF05EA"/>
    <w:rsid w:val="00F02C42"/>
    <w:rsid w:val="00F02C68"/>
    <w:rsid w:val="00F24898"/>
    <w:rsid w:val="00F409DA"/>
    <w:rsid w:val="00F42BC2"/>
    <w:rsid w:val="00F445AB"/>
    <w:rsid w:val="00F471F7"/>
    <w:rsid w:val="00F51387"/>
    <w:rsid w:val="00F57C02"/>
    <w:rsid w:val="00F620F8"/>
    <w:rsid w:val="00F72D91"/>
    <w:rsid w:val="00FA5B40"/>
    <w:rsid w:val="00FA6D10"/>
    <w:rsid w:val="00FC29BF"/>
    <w:rsid w:val="00FC752C"/>
    <w:rsid w:val="00FD01F4"/>
    <w:rsid w:val="00FD1AE5"/>
    <w:rsid w:val="00FF1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97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96B2D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96B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B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96B2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96B2D"/>
    <w:rPr>
      <w:color w:val="0563C1" w:themeColor="hyperlink"/>
      <w:u w:val="single"/>
    </w:rPr>
  </w:style>
  <w:style w:type="table" w:styleId="TableGrid">
    <w:name w:val="Table Grid"/>
    <w:basedOn w:val="TableNormal"/>
    <w:rsid w:val="006C3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222"/>
    <w:rsid w:val="000B06C3"/>
    <w:rsid w:val="0019116F"/>
    <w:rsid w:val="00527F70"/>
    <w:rsid w:val="005519C2"/>
    <w:rsid w:val="00632EA0"/>
    <w:rsid w:val="00706222"/>
    <w:rsid w:val="00956983"/>
    <w:rsid w:val="009955F2"/>
    <w:rsid w:val="009C4DC3"/>
    <w:rsid w:val="00A80046"/>
    <w:rsid w:val="00AB1DDD"/>
    <w:rsid w:val="00AE4257"/>
    <w:rsid w:val="00D541B3"/>
    <w:rsid w:val="00D8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FC9E1-4558-44D7-B493-9EA2F823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0</Pages>
  <Words>1189</Words>
  <Characters>678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7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Yasser Baghdadi</cp:lastModifiedBy>
  <cp:revision>365</cp:revision>
  <dcterms:created xsi:type="dcterms:W3CDTF">2022-04-03T14:46:00Z</dcterms:created>
  <dcterms:modified xsi:type="dcterms:W3CDTF">2022-05-19T13:51:00Z</dcterms:modified>
</cp:coreProperties>
</file>